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cover-letter"/>
    <w:p>
      <w:pPr>
        <w:pStyle w:val="Heading1"/>
      </w:pPr>
      <w:r>
        <w:t xml:space="preserve">Cover Letter</w:t>
      </w:r>
    </w:p>
    <w:p>
      <w:pPr>
        <w:pStyle w:val="FirstParagraph"/>
      </w:pPr>
      <w:r>
        <w:rPr>
          <w:bCs/>
          <w:b/>
        </w:rPr>
        <w:t xml:space="preserve">John Doe</w:t>
      </w:r>
      <w:r>
        <w:br/>
      </w:r>
      <w:r>
        <w:t xml:space="preserve">1234 Al-Wakra Street</w:t>
      </w:r>
      <w:r>
        <w:br/>
      </w:r>
      <w:r>
        <w:t xml:space="preserve">Doha, Qatar</w:t>
      </w:r>
      <w:r>
        <w:br/>
      </w:r>
      <w:r>
        <w:t xml:space="preserve">Email: john.doe@example.com | Phone: +974 555-1234</w:t>
      </w:r>
    </w:p>
    <w:p>
      <w:pPr>
        <w:pStyle w:val="BodyText"/>
      </w:pPr>
      <w:r>
        <w:t xml:space="preserve">April 5, 2024</w:t>
      </w:r>
    </w:p>
    <w:p>
      <w:pPr>
        <w:pStyle w:val="BodyText"/>
      </w:pPr>
      <w:r>
        <w:rPr>
          <w:bCs/>
          <w:b/>
        </w:rPr>
        <w:t xml:space="preserve">Human Resources Department</w:t>
      </w:r>
      <w:r>
        <w:br/>
      </w:r>
      <w:r>
        <w:rPr>
          <w:bCs/>
          <w:b/>
        </w:rPr>
        <w:t xml:space="preserve">Al-Wakra Veterinary Clinic</w:t>
      </w:r>
      <w:r>
        <w:br/>
      </w:r>
      <w:r>
        <w:rPr>
          <w:bCs/>
          <w:b/>
        </w:rPr>
        <w:t xml:space="preserve">Doha, Qatar</w:t>
      </w:r>
    </w:p>
    <w:bookmarkStart w:id="20" w:name="X66f6c0832e67ffbfdde8e9967d5601ef05b7dce"/>
    <w:p>
      <w:pPr>
        <w:pStyle w:val="Heading2"/>
      </w:pPr>
      <w:r>
        <w:t xml:space="preserve">Subject: Application for Veterinarian Position at Al-Wakra Veterinary Clinic</w:t>
      </w:r>
    </w:p>
    <w:p>
      <w:pPr>
        <w:pStyle w:val="FirstParagraph"/>
      </w:pPr>
      <w:r>
        <w:t xml:space="preserve">Dear Hiring Team,</w:t>
      </w:r>
    </w:p>
    <w:p>
      <w:pPr>
        <w:pStyle w:val="BodyText"/>
      </w:pPr>
      <w:r>
        <w:t xml:space="preserve">I am writing to express my sincere interest in the Veterinarian position at Al-Wakra Veterinary Clinic in Qatar Doha. As a dedicated and experienced veterinary professional with a passion for animal health and welfare, I am excited about the opportunity to contribute my expertise to a region that values innovation, cultural diversity, and high standards of care. Qatar Doha has always been a place of personal and professional inspiration for me, and I am eager to bring my skills in clinical practice, community outreach, and animal health management to this vibrant city.</w:t>
      </w:r>
    </w:p>
    <w:p>
      <w:pPr>
        <w:pStyle w:val="BodyText"/>
      </w:pPr>
      <w:r>
        <w:t xml:space="preserve">With over eight years of experience as a Veterinarian in both urban and rural settings, I have developed a comprehensive understanding of the challenges and rewards of working in diverse environments. My career has been driven by a commitment to excellence in patient care, ethical practice, and continuous learning. From diagnosing complex medical conditions to performing surgical procedures and educating pet owners on preventive care, I have consistently prioritized the well-being of animals while fostering strong relationships with clients. This dedication aligns perfectly with the mission of Al-Wakra Veterinary Clinic, which I understand is a leader in providing compassionate and advanced veterinary services to the community.</w:t>
      </w:r>
    </w:p>
    <w:p>
      <w:pPr>
        <w:pStyle w:val="BodyText"/>
      </w:pPr>
      <w:r>
        <w:t xml:space="preserve">One of the most compelling aspects of applying for this position in Qatar Doha is the unique opportunity to work in a region that combines modernity with traditional values. The veterinary field in Qatar Doha faces specific challenges, such as adapting care practices to local climate conditions, addressing the needs of diverse animal populations (including livestock, companion animals, and exotic species), and collaborating with government agencies like the Ministry of Environment and Climate Change. My experience in managing cases involving tropical diseases, zoonotic infections, and animal husbandry has equipped me to navigate these complexities. Additionally, I have a strong background in public health initiatives, having participated in vaccination drives and parasite control programs that align with Qatar’s national goals for sustainable development.</w:t>
      </w:r>
    </w:p>
    <w:p>
      <w:pPr>
        <w:pStyle w:val="BodyText"/>
      </w:pPr>
      <w:r>
        <w:t xml:space="preserve">As a Veterinarian with a focus on both clinical practice and community engagement, I understand the importance of cultural sensitivity in building trust with clients. Qatar Doha is home to a rich tapestry of cultures, and my ability to communicate effectively in multiple languages (including English, Arabic, and Spanish) allows me to connect with a wide range of pet owners. This skill is particularly valuable in a multicultural environment like Doha, where clients may have varying expectations about animal care based on their cultural backgrounds. I am also committed to staying updated on the latest advancements in veterinary medicine through ongoing education and professional development, ensuring that my practice remains at the forefront of industry standards.</w:t>
      </w:r>
    </w:p>
    <w:p>
      <w:pPr>
        <w:pStyle w:val="BodyText"/>
      </w:pPr>
      <w:r>
        <w:t xml:space="preserve">What sets me apart as a Veterinarian is my ability to balance technical expertise with empathy. I believe that every animal deserves personalized care, and I take great pride in creating a welcoming environment for both pets and their owners. Whether it’s providing comfort during a difficult diagnosis or offering guidance on nutrition and exercise, I strive to make the veterinary experience positive and informative. In Qatar Doha, where the bond between humans and animals is deeply rooted in tradition, this approach resonates strongly with the values of the community.</w:t>
      </w:r>
    </w:p>
    <w:p>
      <w:pPr>
        <w:pStyle w:val="BodyText"/>
      </w:pPr>
      <w:r>
        <w:t xml:space="preserve">Qatar Doha’s rapid growth as a global hub for education, healthcare, and innovation has created a dynamic landscape for veterinary professionals. The city’s investment in infrastructure and technology opens new possibilities for advancing animal health through telemedicine, digital record-keeping, and collaborative research. I am particularly interested in contributing to initiatives that leverage these tools to improve accessibility to veterinary care across the region. My willingness to embrace change and adapt to new methodologies makes me well-suited for a forward-thinking institution like Al-Wakra Veterinary Clinic.</w:t>
      </w:r>
    </w:p>
    <w:p>
      <w:pPr>
        <w:pStyle w:val="BodyText"/>
      </w:pPr>
      <w:r>
        <w:t xml:space="preserve">In addition to my clinical skills, I have experience in managing veterinary teams and mentoring junior staff. This leadership background would allow me to support the clinic’s goals of fostering a collaborative and supportive work environment. I am also passionate about promoting animal welfare through advocacy and education, which is a core value of Qatar Doha’s initiatives to protect both domestic and wild species. I am eager to contribute my time and expertise to local outreach programs, such as spay/neuter campaigns or wildlife conservation efforts.</w:t>
      </w:r>
    </w:p>
    <w:p>
      <w:pPr>
        <w:pStyle w:val="BodyText"/>
      </w:pPr>
      <w:r>
        <w:t xml:space="preserve">Thank you for considering my application. I am enthusiastic about the possibility of joining Al-Wakra Veterinary Clinic and contributing to its reputation as a premier veterinary practice in Qatar Doha. I would welcome the opportunity to discuss how my background, skills, and values align with the clinic’s mission. Please feel free to contact me at (555) 123-4567 or john.doe@example.com at your earliest convenience.</w:t>
      </w:r>
    </w:p>
    <w:p>
      <w:pPr>
        <w:pStyle w:val="BodyText"/>
      </w:pPr>
      <w:r>
        <w:t xml:space="preserve">Sincerely,</w:t>
      </w:r>
    </w:p>
    <w:p>
      <w:pPr>
        <w:pStyle w:val="BodyText"/>
      </w:pPr>
      <w:r>
        <w:rPr>
          <w:bCs/>
          <w:b/>
        </w:rPr>
        <w:t xml:space="preserve">John Doe</w:t>
      </w:r>
      <w:r>
        <w:br/>
      </w:r>
      <w:r>
        <w:t xml:space="preserve">Veterinarian</w:t>
      </w:r>
    </w:p>
    <w:p>
      <w:pPr>
        <w:pStyle w:val="BodyText"/>
      </w:pPr>
      <w:r>
        <w:t xml:space="preserve">This cover letter is designed for a Veterinarian position in Qatar Doha and emphasizes the unique opportunities and responsibilities of working in this dynamic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Qatar Doha</dc:title>
  <dc:creator/>
  <cp:keywords/>
  <dcterms:created xsi:type="dcterms:W3CDTF">2026-07-23T10:09:42Z</dcterms:created>
  <dcterms:modified xsi:type="dcterms:W3CDTF">2026-07-23T10:09:42Z</dcterms:modified>
</cp:coreProperties>
</file>

<file path=docProps/custom.xml><?xml version="1.0" encoding="utf-8"?>
<Properties xmlns="http://schemas.openxmlformats.org/officeDocument/2006/custom-properties" xmlns:vt="http://schemas.openxmlformats.org/officeDocument/2006/docPropsVTypes"/>
</file>